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8B722" w14:textId="77777777" w:rsidR="004C3189" w:rsidRDefault="004C3189" w:rsidP="004C3189">
      <w:pPr>
        <w:pStyle w:val="NoSpacing"/>
        <w:jc w:val="center"/>
        <w:rPr>
          <w:rFonts w:cstheme="minorHAnsi"/>
          <w:b/>
          <w:bCs/>
          <w:sz w:val="32"/>
          <w:szCs w:val="32"/>
          <w:u w:val="single"/>
          <w:lang w:val="en-US"/>
        </w:rPr>
      </w:pPr>
    </w:p>
    <w:p w14:paraId="34A644C5" w14:textId="61C1959A" w:rsidR="004A7101" w:rsidRPr="004C3189" w:rsidRDefault="004967BE" w:rsidP="004C3189">
      <w:pPr>
        <w:pStyle w:val="NoSpacing"/>
        <w:jc w:val="center"/>
        <w:rPr>
          <w:rFonts w:cstheme="minorHAnsi"/>
          <w:b/>
          <w:bCs/>
          <w:sz w:val="32"/>
          <w:szCs w:val="32"/>
          <w:u w:val="single"/>
          <w:lang w:val="en-US"/>
        </w:rPr>
      </w:pPr>
      <w:r w:rsidRPr="004C3189">
        <w:rPr>
          <w:rFonts w:cstheme="minorHAnsi"/>
          <w:b/>
          <w:bCs/>
          <w:sz w:val="32"/>
          <w:szCs w:val="32"/>
          <w:u w:val="single"/>
          <w:lang w:val="en-US"/>
        </w:rPr>
        <w:t xml:space="preserve">Registered </w:t>
      </w:r>
      <w:r w:rsidR="004A7101" w:rsidRPr="004C3189">
        <w:rPr>
          <w:rFonts w:cstheme="minorHAnsi"/>
          <w:b/>
          <w:bCs/>
          <w:sz w:val="32"/>
          <w:szCs w:val="32"/>
          <w:u w:val="single"/>
          <w:lang w:val="en-US"/>
        </w:rPr>
        <w:t>Cardio</w:t>
      </w:r>
      <w:r w:rsidRPr="004C3189">
        <w:rPr>
          <w:rFonts w:cstheme="minorHAnsi"/>
          <w:b/>
          <w:bCs/>
          <w:sz w:val="32"/>
          <w:szCs w:val="32"/>
          <w:u w:val="single"/>
          <w:lang w:val="en-US"/>
        </w:rPr>
        <w:t>vascular</w:t>
      </w:r>
      <w:r w:rsidR="004A7101" w:rsidRPr="004C3189">
        <w:rPr>
          <w:rFonts w:cstheme="minorHAnsi"/>
          <w:b/>
          <w:bCs/>
          <w:sz w:val="32"/>
          <w:szCs w:val="32"/>
          <w:u w:val="single"/>
          <w:lang w:val="en-US"/>
        </w:rPr>
        <w:t xml:space="preserve"> Technologist</w:t>
      </w:r>
    </w:p>
    <w:p w14:paraId="5E46758D" w14:textId="77777777" w:rsidR="004967BE" w:rsidRPr="004C3189" w:rsidRDefault="004967BE" w:rsidP="004C3189">
      <w:pPr>
        <w:pStyle w:val="NoSpacing"/>
        <w:rPr>
          <w:rFonts w:cstheme="minorHAnsi"/>
          <w:sz w:val="24"/>
          <w:szCs w:val="24"/>
          <w:lang w:val="en-US"/>
        </w:rPr>
      </w:pPr>
    </w:p>
    <w:p w14:paraId="1138B028" w14:textId="360FF017" w:rsidR="004A7101" w:rsidRPr="004C3189" w:rsidRDefault="002E46A6" w:rsidP="004C3189">
      <w:pPr>
        <w:pStyle w:val="NoSpacing"/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 xml:space="preserve">Southern Alberta Medical is a </w:t>
      </w:r>
      <w:r w:rsidR="006F0FE4" w:rsidRPr="004C3189">
        <w:rPr>
          <w:rFonts w:cstheme="minorHAnsi"/>
          <w:bCs/>
          <w:sz w:val="24"/>
          <w:szCs w:val="24"/>
          <w:lang w:val="en-US"/>
        </w:rPr>
        <w:t xml:space="preserve">comprehensive multi-disciplinary Medical Specialty Clinic </w:t>
      </w:r>
      <w:r w:rsidRPr="004C3189">
        <w:rPr>
          <w:rFonts w:cstheme="minorHAnsi"/>
          <w:bCs/>
          <w:sz w:val="24"/>
          <w:szCs w:val="24"/>
          <w:lang w:val="en-US"/>
        </w:rPr>
        <w:t>looking for an experienced Cardiovascular Technologist to perform Cardiac Stress Testing and analyz</w:t>
      </w:r>
      <w:r w:rsidR="00410460" w:rsidRPr="004C3189">
        <w:rPr>
          <w:rFonts w:cstheme="minorHAnsi"/>
          <w:bCs/>
          <w:sz w:val="24"/>
          <w:szCs w:val="24"/>
          <w:lang w:val="en-US"/>
        </w:rPr>
        <w:t>e</w:t>
      </w:r>
      <w:r w:rsidRPr="004C3189">
        <w:rPr>
          <w:rFonts w:cstheme="minorHAnsi"/>
          <w:bCs/>
          <w:sz w:val="24"/>
          <w:szCs w:val="24"/>
          <w:lang w:val="en-US"/>
        </w:rPr>
        <w:t xml:space="preserve"> Holter Monitors under the supervision and direction of </w:t>
      </w:r>
      <w:r w:rsidR="00464FDF" w:rsidRPr="004C3189">
        <w:rPr>
          <w:rFonts w:cstheme="minorHAnsi"/>
          <w:bCs/>
          <w:sz w:val="24"/>
          <w:szCs w:val="24"/>
          <w:lang w:val="en-US"/>
        </w:rPr>
        <w:t xml:space="preserve">our </w:t>
      </w:r>
      <w:r w:rsidRPr="004C3189">
        <w:rPr>
          <w:rFonts w:cstheme="minorHAnsi"/>
          <w:bCs/>
          <w:sz w:val="24"/>
          <w:szCs w:val="24"/>
          <w:lang w:val="en-US"/>
        </w:rPr>
        <w:t>Cardiologist</w:t>
      </w:r>
      <w:r w:rsidR="00464FDF" w:rsidRPr="004C3189">
        <w:rPr>
          <w:rFonts w:cstheme="minorHAnsi"/>
          <w:bCs/>
          <w:sz w:val="24"/>
          <w:szCs w:val="24"/>
          <w:lang w:val="en-US"/>
        </w:rPr>
        <w:t>s</w:t>
      </w:r>
      <w:r w:rsidRPr="004C3189">
        <w:rPr>
          <w:rFonts w:cstheme="minorHAnsi"/>
          <w:bCs/>
          <w:sz w:val="24"/>
          <w:szCs w:val="24"/>
          <w:lang w:val="en-US"/>
        </w:rPr>
        <w:t xml:space="preserve">. </w:t>
      </w:r>
      <w:r w:rsidR="004A7101" w:rsidRPr="004C3189">
        <w:rPr>
          <w:rFonts w:cstheme="minorHAnsi"/>
          <w:bCs/>
          <w:sz w:val="24"/>
          <w:szCs w:val="24"/>
          <w:lang w:val="en-US"/>
        </w:rPr>
        <w:t xml:space="preserve"> </w:t>
      </w:r>
    </w:p>
    <w:p w14:paraId="142E996A" w14:textId="77777777" w:rsidR="004A7101" w:rsidRPr="004C3189" w:rsidRDefault="004A7101" w:rsidP="004C3189">
      <w:pPr>
        <w:pStyle w:val="NoSpacing"/>
        <w:rPr>
          <w:rFonts w:cstheme="minorHAnsi"/>
          <w:sz w:val="24"/>
          <w:szCs w:val="24"/>
          <w:lang w:val="en-US"/>
        </w:rPr>
      </w:pPr>
    </w:p>
    <w:p w14:paraId="37AF2214" w14:textId="452F8092" w:rsidR="005F196E" w:rsidRPr="009B5B96" w:rsidRDefault="005F196E" w:rsidP="004C3189">
      <w:pPr>
        <w:pStyle w:val="NoSpacing"/>
        <w:rPr>
          <w:rFonts w:cstheme="minorHAnsi"/>
          <w:b/>
          <w:bCs/>
          <w:caps/>
          <w:sz w:val="24"/>
          <w:szCs w:val="24"/>
          <w:lang w:val="en-US"/>
        </w:rPr>
      </w:pPr>
      <w:r w:rsidRPr="009B5B96">
        <w:rPr>
          <w:rFonts w:cstheme="minorHAnsi"/>
          <w:b/>
          <w:bCs/>
          <w:caps/>
          <w:sz w:val="24"/>
          <w:szCs w:val="24"/>
          <w:lang w:val="en-US"/>
        </w:rPr>
        <w:t xml:space="preserve">Duties &amp; Responsibilities </w:t>
      </w:r>
    </w:p>
    <w:p w14:paraId="5EC89083" w14:textId="77777777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Performs a variety of diagnostic procedures (e.g., ambulatory monitoring,</w:t>
      </w:r>
    </w:p>
    <w:p w14:paraId="4F5CD6E4" w14:textId="77777777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electrocardiograms (ECG), Holter Monitoring, Stress Testing GXT/MPI).</w:t>
      </w:r>
    </w:p>
    <w:p w14:paraId="447292E9" w14:textId="085EFFB5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Analyzes test results; identif</w:t>
      </w:r>
      <w:r w:rsidR="00410460" w:rsidRPr="004C3189">
        <w:rPr>
          <w:rFonts w:cstheme="minorHAnsi"/>
          <w:bCs/>
          <w:sz w:val="24"/>
          <w:szCs w:val="24"/>
          <w:lang w:val="en-US"/>
        </w:rPr>
        <w:t>ies</w:t>
      </w:r>
      <w:r w:rsidRPr="004C3189">
        <w:rPr>
          <w:rFonts w:cstheme="minorHAnsi"/>
          <w:bCs/>
          <w:sz w:val="24"/>
          <w:szCs w:val="24"/>
          <w:lang w:val="en-US"/>
        </w:rPr>
        <w:t xml:space="preserve"> abnormal/unexpected values and alerts physician as appropriate.</w:t>
      </w:r>
    </w:p>
    <w:p w14:paraId="0063DBA6" w14:textId="77777777" w:rsidR="00264A94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Provides patient education and explanations of tests and procedures.</w:t>
      </w:r>
    </w:p>
    <w:p w14:paraId="01766D31" w14:textId="6C0B1650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Leading the Cardiology technologists through successful accreditation requirements</w:t>
      </w:r>
    </w:p>
    <w:p w14:paraId="11E58E48" w14:textId="1C7A6F89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 xml:space="preserve">Proficient in </w:t>
      </w:r>
      <w:r w:rsidR="00A2379C" w:rsidRPr="004C3189">
        <w:rPr>
          <w:rFonts w:cstheme="minorHAnsi"/>
          <w:bCs/>
          <w:sz w:val="24"/>
          <w:szCs w:val="24"/>
          <w:lang w:val="en-US"/>
        </w:rPr>
        <w:t>Basic Life Support</w:t>
      </w:r>
      <w:r w:rsidRPr="004C3189">
        <w:rPr>
          <w:rFonts w:cstheme="minorHAnsi"/>
          <w:bCs/>
          <w:sz w:val="24"/>
          <w:szCs w:val="24"/>
          <w:lang w:val="en-US"/>
        </w:rPr>
        <w:t xml:space="preserve"> </w:t>
      </w:r>
      <w:r w:rsidR="00A2379C" w:rsidRPr="004C3189">
        <w:rPr>
          <w:rFonts w:cstheme="minorHAnsi"/>
          <w:bCs/>
          <w:sz w:val="24"/>
          <w:szCs w:val="24"/>
          <w:lang w:val="en-US"/>
        </w:rPr>
        <w:t>(BLS)</w:t>
      </w:r>
    </w:p>
    <w:p w14:paraId="7CC73272" w14:textId="67E9C0E8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Maintains inventory, order</w:t>
      </w:r>
      <w:r w:rsidR="007F6996">
        <w:rPr>
          <w:rFonts w:cstheme="minorHAnsi"/>
          <w:bCs/>
          <w:sz w:val="24"/>
          <w:szCs w:val="24"/>
          <w:lang w:val="en-US"/>
        </w:rPr>
        <w:t>ing</w:t>
      </w:r>
      <w:r w:rsidRPr="004C3189">
        <w:rPr>
          <w:rFonts w:cstheme="minorHAnsi"/>
          <w:bCs/>
          <w:sz w:val="24"/>
          <w:szCs w:val="24"/>
          <w:lang w:val="en-US"/>
        </w:rPr>
        <w:t xml:space="preserve"> supplies.</w:t>
      </w:r>
    </w:p>
    <w:p w14:paraId="00E728B1" w14:textId="77777777" w:rsidR="004A7101" w:rsidRPr="004C3189" w:rsidRDefault="004A7101" w:rsidP="004C3189">
      <w:pPr>
        <w:pStyle w:val="NoSpacing"/>
        <w:numPr>
          <w:ilvl w:val="0"/>
          <w:numId w:val="14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Disposes of biohazardous waste, as per departmental procedures and policies</w:t>
      </w:r>
    </w:p>
    <w:p w14:paraId="05DED111" w14:textId="1E556150" w:rsidR="004C3189" w:rsidRPr="009B5B96" w:rsidRDefault="00264A94" w:rsidP="004C3189">
      <w:pPr>
        <w:pStyle w:val="NoSpacing"/>
        <w:rPr>
          <w:rFonts w:cstheme="minorHAnsi"/>
          <w:b/>
          <w:bCs/>
          <w:caps/>
          <w:sz w:val="24"/>
          <w:szCs w:val="24"/>
          <w:lang w:val="en-US"/>
        </w:rPr>
      </w:pPr>
      <w:r w:rsidRPr="004C3189">
        <w:rPr>
          <w:rFonts w:cstheme="minorHAnsi"/>
          <w:sz w:val="24"/>
          <w:szCs w:val="24"/>
          <w:lang w:val="en-US"/>
        </w:rPr>
        <w:br/>
      </w:r>
      <w:r w:rsidR="005F196E" w:rsidRPr="009B5B96">
        <w:rPr>
          <w:rFonts w:cstheme="minorHAnsi"/>
          <w:b/>
          <w:bCs/>
          <w:caps/>
          <w:sz w:val="24"/>
          <w:szCs w:val="24"/>
          <w:lang w:val="en-US"/>
        </w:rPr>
        <w:t>Qualifications</w:t>
      </w:r>
    </w:p>
    <w:p w14:paraId="13D1AEF6" w14:textId="77777777" w:rsidR="00B832DC" w:rsidRPr="004C3189" w:rsidRDefault="00B832DC" w:rsidP="004C3189">
      <w:pPr>
        <w:pStyle w:val="NoSpacing"/>
        <w:numPr>
          <w:ilvl w:val="0"/>
          <w:numId w:val="15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Cardiology Technology diploma</w:t>
      </w:r>
    </w:p>
    <w:p w14:paraId="6E31BC80" w14:textId="79E1408C" w:rsidR="00B832DC" w:rsidRPr="004C3189" w:rsidRDefault="00B832DC" w:rsidP="004C3189">
      <w:pPr>
        <w:pStyle w:val="NoSpacing"/>
        <w:numPr>
          <w:ilvl w:val="0"/>
          <w:numId w:val="15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Certification with Canadian Society of</w:t>
      </w:r>
      <w:r w:rsidR="00264A94" w:rsidRPr="004C3189">
        <w:rPr>
          <w:rFonts w:cstheme="minorHAnsi"/>
          <w:bCs/>
          <w:sz w:val="24"/>
          <w:szCs w:val="24"/>
          <w:lang w:val="en-US"/>
        </w:rPr>
        <w:t xml:space="preserve"> </w:t>
      </w:r>
      <w:r w:rsidRPr="004C3189">
        <w:rPr>
          <w:rFonts w:cstheme="minorHAnsi"/>
          <w:bCs/>
          <w:sz w:val="24"/>
          <w:szCs w:val="24"/>
          <w:lang w:val="en-US"/>
        </w:rPr>
        <w:t>Cardiology Technologists or A</w:t>
      </w:r>
      <w:r w:rsidR="00264A94" w:rsidRPr="004C3189">
        <w:rPr>
          <w:rFonts w:cstheme="minorHAnsi"/>
          <w:bCs/>
          <w:sz w:val="24"/>
          <w:szCs w:val="24"/>
          <w:lang w:val="en-US"/>
        </w:rPr>
        <w:t xml:space="preserve">lberta </w:t>
      </w:r>
      <w:r w:rsidR="00CD137C" w:rsidRPr="004C3189">
        <w:rPr>
          <w:rFonts w:cstheme="minorHAnsi"/>
          <w:bCs/>
          <w:sz w:val="24"/>
          <w:szCs w:val="24"/>
          <w:lang w:val="en-US"/>
        </w:rPr>
        <w:t xml:space="preserve">Society of </w:t>
      </w:r>
      <w:r w:rsidRPr="004C3189">
        <w:rPr>
          <w:rFonts w:cstheme="minorHAnsi"/>
          <w:bCs/>
          <w:sz w:val="24"/>
          <w:szCs w:val="24"/>
          <w:lang w:val="en-US"/>
        </w:rPr>
        <w:t>R</w:t>
      </w:r>
      <w:r w:rsidR="00264A94" w:rsidRPr="004C3189">
        <w:rPr>
          <w:rFonts w:cstheme="minorHAnsi"/>
          <w:bCs/>
          <w:sz w:val="24"/>
          <w:szCs w:val="24"/>
          <w:lang w:val="en-US"/>
        </w:rPr>
        <w:t xml:space="preserve">egistered </w:t>
      </w:r>
      <w:r w:rsidRPr="004C3189">
        <w:rPr>
          <w:rFonts w:cstheme="minorHAnsi"/>
          <w:bCs/>
          <w:sz w:val="24"/>
          <w:szCs w:val="24"/>
          <w:lang w:val="en-US"/>
        </w:rPr>
        <w:t>C</w:t>
      </w:r>
      <w:r w:rsidR="00CD137C" w:rsidRPr="004C3189">
        <w:rPr>
          <w:rFonts w:cstheme="minorHAnsi"/>
          <w:bCs/>
          <w:sz w:val="24"/>
          <w:szCs w:val="24"/>
          <w:lang w:val="en-US"/>
        </w:rPr>
        <w:t xml:space="preserve">ardiology </w:t>
      </w:r>
      <w:r w:rsidRPr="004C3189">
        <w:rPr>
          <w:rFonts w:cstheme="minorHAnsi"/>
          <w:bCs/>
          <w:sz w:val="24"/>
          <w:szCs w:val="24"/>
          <w:lang w:val="en-US"/>
        </w:rPr>
        <w:t>T</w:t>
      </w:r>
      <w:r w:rsidR="00CD137C" w:rsidRPr="004C3189">
        <w:rPr>
          <w:rFonts w:cstheme="minorHAnsi"/>
          <w:bCs/>
          <w:sz w:val="24"/>
          <w:szCs w:val="24"/>
          <w:lang w:val="en-US"/>
        </w:rPr>
        <w:t>echnologists</w:t>
      </w:r>
      <w:r w:rsidRPr="004C3189">
        <w:rPr>
          <w:rFonts w:cstheme="minorHAnsi"/>
          <w:bCs/>
          <w:sz w:val="24"/>
          <w:szCs w:val="24"/>
          <w:lang w:val="en-US"/>
        </w:rPr>
        <w:t xml:space="preserve"> </w:t>
      </w:r>
    </w:p>
    <w:p w14:paraId="4199318E" w14:textId="5393A6B1" w:rsidR="00CD137C" w:rsidRPr="004C3189" w:rsidRDefault="00B832DC" w:rsidP="004C3189">
      <w:pPr>
        <w:pStyle w:val="NoSpacing"/>
        <w:numPr>
          <w:ilvl w:val="0"/>
          <w:numId w:val="15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 xml:space="preserve">CPR-C or BCLS/ACLS Certification Preferred </w:t>
      </w:r>
    </w:p>
    <w:p w14:paraId="3BEA0F8E" w14:textId="77777777" w:rsidR="00B832DC" w:rsidRPr="004C3189" w:rsidRDefault="00B832DC" w:rsidP="004C3189">
      <w:pPr>
        <w:pStyle w:val="NoSpacing"/>
        <w:rPr>
          <w:rFonts w:cstheme="minorHAnsi"/>
          <w:bCs/>
          <w:sz w:val="24"/>
          <w:szCs w:val="24"/>
          <w:lang w:val="en-US"/>
        </w:rPr>
      </w:pPr>
    </w:p>
    <w:p w14:paraId="07304BCC" w14:textId="60E55120" w:rsidR="005F196E" w:rsidRPr="009B5B96" w:rsidRDefault="005F196E" w:rsidP="004C3189">
      <w:pPr>
        <w:pStyle w:val="NoSpacing"/>
        <w:rPr>
          <w:rFonts w:cstheme="minorHAnsi"/>
          <w:b/>
          <w:bCs/>
          <w:caps/>
          <w:sz w:val="24"/>
          <w:szCs w:val="24"/>
          <w:lang w:val="en-US"/>
        </w:rPr>
      </w:pPr>
      <w:r w:rsidRPr="009B5B96">
        <w:rPr>
          <w:rFonts w:cstheme="minorHAnsi"/>
          <w:b/>
          <w:bCs/>
          <w:caps/>
          <w:sz w:val="24"/>
          <w:szCs w:val="24"/>
          <w:lang w:val="en-US"/>
        </w:rPr>
        <w:t>Knowledge, Skills &amp; Abilities</w:t>
      </w:r>
    </w:p>
    <w:p w14:paraId="12447420" w14:textId="77777777" w:rsidR="00B832DC" w:rsidRPr="004C3189" w:rsidRDefault="00B832DC" w:rsidP="004C3189">
      <w:pPr>
        <w:pStyle w:val="NoSpacing"/>
        <w:numPr>
          <w:ilvl w:val="0"/>
          <w:numId w:val="16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Basic computer skills</w:t>
      </w:r>
    </w:p>
    <w:p w14:paraId="672799E2" w14:textId="77777777" w:rsidR="00B832DC" w:rsidRPr="004C3189" w:rsidRDefault="00B832DC" w:rsidP="004C3189">
      <w:pPr>
        <w:pStyle w:val="NoSpacing"/>
        <w:numPr>
          <w:ilvl w:val="0"/>
          <w:numId w:val="16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Interpersonal skills</w:t>
      </w:r>
    </w:p>
    <w:p w14:paraId="75475E05" w14:textId="77777777" w:rsidR="00B832DC" w:rsidRPr="004C3189" w:rsidRDefault="00B832DC" w:rsidP="004C3189">
      <w:pPr>
        <w:pStyle w:val="NoSpacing"/>
        <w:numPr>
          <w:ilvl w:val="0"/>
          <w:numId w:val="16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Organizational skills</w:t>
      </w:r>
    </w:p>
    <w:p w14:paraId="4DEEEDBC" w14:textId="77777777" w:rsidR="00B832DC" w:rsidRPr="004C3189" w:rsidRDefault="00B832DC" w:rsidP="004C3189">
      <w:pPr>
        <w:pStyle w:val="NoSpacing"/>
        <w:numPr>
          <w:ilvl w:val="0"/>
          <w:numId w:val="16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Communication skills</w:t>
      </w:r>
    </w:p>
    <w:p w14:paraId="62233251" w14:textId="77777777" w:rsidR="00B832DC" w:rsidRPr="004C3189" w:rsidRDefault="00B832DC" w:rsidP="004C3189">
      <w:pPr>
        <w:pStyle w:val="NoSpacing"/>
        <w:numPr>
          <w:ilvl w:val="0"/>
          <w:numId w:val="16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Analytical skills</w:t>
      </w:r>
    </w:p>
    <w:p w14:paraId="7B4E3247" w14:textId="77777777" w:rsidR="00B832DC" w:rsidRPr="004C3189" w:rsidRDefault="00B832DC" w:rsidP="004C3189">
      <w:pPr>
        <w:pStyle w:val="NoSpacing"/>
        <w:numPr>
          <w:ilvl w:val="0"/>
          <w:numId w:val="16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>Ability to work independently</w:t>
      </w:r>
    </w:p>
    <w:p w14:paraId="01EBBA5E" w14:textId="77777777" w:rsidR="00B832DC" w:rsidRPr="004C3189" w:rsidRDefault="00B832DC" w:rsidP="004C3189">
      <w:pPr>
        <w:pStyle w:val="NoSpacing"/>
        <w:rPr>
          <w:rFonts w:cstheme="minorHAnsi"/>
          <w:bCs/>
          <w:sz w:val="24"/>
          <w:szCs w:val="24"/>
          <w:lang w:val="en-US"/>
        </w:rPr>
      </w:pPr>
    </w:p>
    <w:p w14:paraId="4B596344" w14:textId="5D9E5CCE" w:rsidR="00B832DC" w:rsidRPr="009B5B96" w:rsidRDefault="005F196E" w:rsidP="004C3189">
      <w:pPr>
        <w:pStyle w:val="NoSpacing"/>
        <w:rPr>
          <w:rFonts w:cstheme="minorHAnsi"/>
          <w:b/>
          <w:bCs/>
          <w:caps/>
          <w:sz w:val="24"/>
          <w:szCs w:val="24"/>
          <w:lang w:val="en-US"/>
        </w:rPr>
      </w:pPr>
      <w:r w:rsidRPr="009B5B96">
        <w:rPr>
          <w:rFonts w:cstheme="minorHAnsi"/>
          <w:b/>
          <w:bCs/>
          <w:caps/>
          <w:sz w:val="24"/>
          <w:szCs w:val="24"/>
          <w:lang w:val="en-US"/>
        </w:rPr>
        <w:t>Experience</w:t>
      </w:r>
    </w:p>
    <w:p w14:paraId="0FCEDCC8" w14:textId="201591B2" w:rsidR="00B832DC" w:rsidRPr="004C3189" w:rsidRDefault="00B832DC" w:rsidP="004C3189">
      <w:pPr>
        <w:pStyle w:val="NoSpacing"/>
        <w:numPr>
          <w:ilvl w:val="0"/>
          <w:numId w:val="17"/>
        </w:numPr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t xml:space="preserve">Minimum experience </w:t>
      </w:r>
      <w:r w:rsidR="00410460" w:rsidRPr="004C3189">
        <w:rPr>
          <w:rFonts w:cstheme="minorHAnsi"/>
          <w:bCs/>
          <w:sz w:val="24"/>
          <w:szCs w:val="24"/>
          <w:lang w:val="en-US"/>
        </w:rPr>
        <w:t xml:space="preserve">of </w:t>
      </w:r>
      <w:r w:rsidR="00FC2E4D" w:rsidRPr="004C3189">
        <w:rPr>
          <w:rFonts w:cstheme="minorHAnsi"/>
          <w:bCs/>
          <w:sz w:val="24"/>
          <w:szCs w:val="24"/>
          <w:lang w:val="en-US"/>
        </w:rPr>
        <w:t>3</w:t>
      </w:r>
      <w:r w:rsidRPr="004C3189">
        <w:rPr>
          <w:rFonts w:cstheme="minorHAnsi"/>
          <w:bCs/>
          <w:sz w:val="24"/>
          <w:szCs w:val="24"/>
          <w:lang w:val="en-US"/>
        </w:rPr>
        <w:t xml:space="preserve"> years in a cardiac accredited lab.    </w:t>
      </w:r>
    </w:p>
    <w:p w14:paraId="2D97DA48" w14:textId="175DA43C" w:rsidR="00264A94" w:rsidRPr="004C3189" w:rsidRDefault="00CD137C" w:rsidP="004C3189">
      <w:pPr>
        <w:pStyle w:val="NoSpacing"/>
        <w:rPr>
          <w:rFonts w:cstheme="minorHAnsi"/>
          <w:bCs/>
          <w:sz w:val="24"/>
          <w:szCs w:val="24"/>
          <w:lang w:val="en-US"/>
        </w:rPr>
      </w:pPr>
      <w:r w:rsidRPr="004C3189">
        <w:rPr>
          <w:rFonts w:cstheme="minorHAnsi"/>
          <w:bCs/>
          <w:sz w:val="24"/>
          <w:szCs w:val="24"/>
          <w:lang w:val="en-US"/>
        </w:rPr>
        <w:br/>
      </w:r>
      <w:r w:rsidR="00264A94" w:rsidRPr="004C3189">
        <w:rPr>
          <w:rFonts w:cstheme="minorHAnsi"/>
          <w:bCs/>
          <w:sz w:val="24"/>
          <w:szCs w:val="24"/>
          <w:lang w:val="en-US"/>
        </w:rPr>
        <w:t xml:space="preserve">Southern Alberta Medical is </w:t>
      </w:r>
      <w:r w:rsidR="00410460" w:rsidRPr="004C3189">
        <w:rPr>
          <w:rFonts w:cstheme="minorHAnsi"/>
          <w:bCs/>
          <w:sz w:val="24"/>
          <w:szCs w:val="24"/>
          <w:lang w:val="en-US"/>
        </w:rPr>
        <w:t xml:space="preserve">a </w:t>
      </w:r>
      <w:r w:rsidR="00264A94" w:rsidRPr="004C3189">
        <w:rPr>
          <w:rFonts w:cstheme="minorHAnsi"/>
          <w:bCs/>
          <w:sz w:val="24"/>
          <w:szCs w:val="24"/>
        </w:rPr>
        <w:t xml:space="preserve">multidisciplinary medical specialty clinic.  On-site services include consultation, cardiac stress testing, </w:t>
      </w:r>
      <w:r w:rsidR="00022387" w:rsidRPr="004C3189">
        <w:rPr>
          <w:rFonts w:cstheme="minorHAnsi"/>
          <w:bCs/>
          <w:sz w:val="24"/>
          <w:szCs w:val="24"/>
        </w:rPr>
        <w:t>cardiac n</w:t>
      </w:r>
      <w:r w:rsidR="00264A94" w:rsidRPr="004C3189">
        <w:rPr>
          <w:rFonts w:cstheme="minorHAnsi"/>
          <w:bCs/>
          <w:sz w:val="24"/>
          <w:szCs w:val="24"/>
        </w:rPr>
        <w:t xml:space="preserve">uclear SPECT imaging, echocardiography, electrocardiography, </w:t>
      </w:r>
      <w:r w:rsidR="00410460" w:rsidRPr="004C3189">
        <w:rPr>
          <w:rFonts w:cstheme="minorHAnsi"/>
          <w:bCs/>
          <w:sz w:val="24"/>
          <w:szCs w:val="24"/>
        </w:rPr>
        <w:t>H</w:t>
      </w:r>
      <w:r w:rsidR="00264A94" w:rsidRPr="004C3189">
        <w:rPr>
          <w:rFonts w:cstheme="minorHAnsi"/>
          <w:bCs/>
          <w:sz w:val="24"/>
          <w:szCs w:val="24"/>
        </w:rPr>
        <w:t xml:space="preserve">olter monitor, ambulatory blood pressure monitoring. Located in Medicine Hat, Alberta, serving southeastern Alberta and </w:t>
      </w:r>
      <w:r w:rsidR="000B69B0" w:rsidRPr="004C3189">
        <w:rPr>
          <w:rFonts w:cstheme="minorHAnsi"/>
          <w:bCs/>
          <w:sz w:val="24"/>
          <w:szCs w:val="24"/>
        </w:rPr>
        <w:t>s</w:t>
      </w:r>
      <w:r w:rsidR="00264A94" w:rsidRPr="004C3189">
        <w:rPr>
          <w:rFonts w:cstheme="minorHAnsi"/>
          <w:bCs/>
          <w:sz w:val="24"/>
          <w:szCs w:val="24"/>
        </w:rPr>
        <w:t>outhwestern Saskatchewan.</w:t>
      </w:r>
    </w:p>
    <w:p w14:paraId="77C9D50F" w14:textId="77777777" w:rsidR="00264A94" w:rsidRPr="004C3189" w:rsidRDefault="00264A94" w:rsidP="004C3189">
      <w:pPr>
        <w:pStyle w:val="NoSpacing"/>
        <w:rPr>
          <w:rFonts w:cstheme="minorHAnsi"/>
          <w:bCs/>
          <w:sz w:val="24"/>
          <w:szCs w:val="24"/>
          <w:lang w:val="en-US"/>
        </w:rPr>
      </w:pPr>
    </w:p>
    <w:sectPr w:rsidR="00264A94" w:rsidRPr="004C3189" w:rsidSect="00DA0853">
      <w:headerReference w:type="default" r:id="rId8"/>
      <w:footerReference w:type="default" r:id="rId9"/>
      <w:pgSz w:w="12240" w:h="15840"/>
      <w:pgMar w:top="1701" w:right="1440" w:bottom="1440" w:left="1440" w:header="709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640CF" w14:textId="77777777" w:rsidR="001135FC" w:rsidRDefault="001135FC" w:rsidP="00CA4661">
      <w:pPr>
        <w:spacing w:after="0" w:line="240" w:lineRule="auto"/>
      </w:pPr>
      <w:r>
        <w:separator/>
      </w:r>
    </w:p>
  </w:endnote>
  <w:endnote w:type="continuationSeparator" w:id="0">
    <w:p w14:paraId="5C60AF42" w14:textId="77777777" w:rsidR="001135FC" w:rsidRDefault="001135FC" w:rsidP="00CA4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C7806" w14:textId="1F5FC74C" w:rsidR="007D1CAE" w:rsidRDefault="00356A2A" w:rsidP="00356A2A">
    <w:pPr>
      <w:pStyle w:val="Footer"/>
      <w:tabs>
        <w:tab w:val="clear" w:pos="9360"/>
      </w:tabs>
      <w:ind w:left="-992" w:right="-1134" w:hanging="142"/>
      <w:jc w:val="center"/>
      <w:rPr>
        <w:b/>
        <w:bCs/>
        <w:color w:val="AA182C"/>
      </w:rPr>
    </w:pPr>
    <w:r w:rsidRPr="00356A2A">
      <w:rPr>
        <w:b/>
        <w:bCs/>
        <w:color w:val="AA182C"/>
      </w:rPr>
      <w:t xml:space="preserve">4 Strachan Ct SE, Medicine Hat, AB </w:t>
    </w:r>
    <w:r>
      <w:rPr>
        <w:b/>
        <w:bCs/>
        <w:color w:val="AA182C"/>
      </w:rPr>
      <w:t xml:space="preserve"> </w:t>
    </w:r>
    <w:r w:rsidRPr="00356A2A">
      <w:rPr>
        <w:b/>
        <w:bCs/>
        <w:color w:val="AA182C"/>
      </w:rPr>
      <w:t>T1B 4R7 | TEL: 403-580-8288 | FAX: 403-580-8233 | SouthernAlbertaMedical.ca</w:t>
    </w:r>
  </w:p>
  <w:p w14:paraId="39B7170B" w14:textId="77777777" w:rsidR="000D1E9E" w:rsidRDefault="000D1E9E" w:rsidP="00356A2A">
    <w:pPr>
      <w:pStyle w:val="Footer"/>
      <w:tabs>
        <w:tab w:val="clear" w:pos="9360"/>
      </w:tabs>
      <w:ind w:left="-992" w:right="-1134" w:hanging="142"/>
      <w:jc w:val="center"/>
      <w:rPr>
        <w:b/>
        <w:bCs/>
        <w:i/>
        <w:iCs/>
        <w:color w:val="AA182C"/>
      </w:rPr>
    </w:pPr>
  </w:p>
  <w:p w14:paraId="4DB43A0A" w14:textId="2D36B09A" w:rsidR="00910667" w:rsidRPr="00530563" w:rsidRDefault="00905C52" w:rsidP="00356A2A">
    <w:pPr>
      <w:pStyle w:val="Footer"/>
      <w:tabs>
        <w:tab w:val="clear" w:pos="9360"/>
      </w:tabs>
      <w:ind w:left="-992" w:right="-1134" w:hanging="142"/>
      <w:jc w:val="center"/>
      <w:rPr>
        <w:b/>
        <w:bCs/>
        <w:i/>
        <w:iCs/>
        <w:color w:val="AA182C"/>
      </w:rPr>
    </w:pPr>
    <w:r w:rsidRPr="00530563">
      <w:rPr>
        <w:b/>
        <w:bCs/>
        <w:i/>
        <w:iCs/>
        <w:color w:val="AA182C"/>
      </w:rPr>
      <w:t xml:space="preserve">Helping </w:t>
    </w:r>
    <w:r w:rsidR="00910667" w:rsidRPr="00530563">
      <w:rPr>
        <w:b/>
        <w:bCs/>
        <w:i/>
        <w:iCs/>
        <w:color w:val="AA182C"/>
      </w:rPr>
      <w:t>people live</w:t>
    </w:r>
    <w:r w:rsidR="00331CED">
      <w:rPr>
        <w:b/>
        <w:bCs/>
        <w:i/>
        <w:iCs/>
        <w:color w:val="AA182C"/>
      </w:rPr>
      <w:t xml:space="preserve"> </w:t>
    </w:r>
    <w:r w:rsidR="0006295D">
      <w:rPr>
        <w:b/>
        <w:bCs/>
        <w:i/>
        <w:iCs/>
        <w:color w:val="AA182C"/>
      </w:rPr>
      <w:t xml:space="preserve">longer and </w:t>
    </w:r>
    <w:r w:rsidR="00910667" w:rsidRPr="00530563">
      <w:rPr>
        <w:b/>
        <w:bCs/>
        <w:i/>
        <w:iCs/>
        <w:color w:val="AA182C"/>
      </w:rPr>
      <w:t>healthier lives</w:t>
    </w:r>
    <w:r w:rsidR="000D1E9E" w:rsidRPr="00530563">
      <w:rPr>
        <w:b/>
        <w:bCs/>
        <w:i/>
        <w:iCs/>
        <w:color w:val="AA182C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FA6E1" w14:textId="77777777" w:rsidR="001135FC" w:rsidRDefault="001135FC" w:rsidP="00CA4661">
      <w:pPr>
        <w:spacing w:after="0" w:line="240" w:lineRule="auto"/>
      </w:pPr>
      <w:r>
        <w:separator/>
      </w:r>
    </w:p>
  </w:footnote>
  <w:footnote w:type="continuationSeparator" w:id="0">
    <w:p w14:paraId="5BC59390" w14:textId="77777777" w:rsidR="001135FC" w:rsidRDefault="001135FC" w:rsidP="00CA4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30645" w14:textId="764E3A34" w:rsidR="00CA4661" w:rsidRDefault="00177A6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21BC50B" wp14:editId="7F64C907">
          <wp:simplePos x="0" y="0"/>
          <wp:positionH relativeFrom="column">
            <wp:posOffset>-219076</wp:posOffset>
          </wp:positionH>
          <wp:positionV relativeFrom="paragraph">
            <wp:posOffset>-154941</wp:posOffset>
          </wp:positionV>
          <wp:extent cx="3855993" cy="866775"/>
          <wp:effectExtent l="0" t="0" r="0" b="0"/>
          <wp:wrapNone/>
          <wp:docPr id="9" name="Picture 9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AM-LOGO-TAG-01.jpg"/>
                  <pic:cNvPicPr/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1059" cy="867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A2D9E"/>
    <w:multiLevelType w:val="hybridMultilevel"/>
    <w:tmpl w:val="F834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F4848"/>
    <w:multiLevelType w:val="hybridMultilevel"/>
    <w:tmpl w:val="1C1CE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C3004"/>
    <w:multiLevelType w:val="hybridMultilevel"/>
    <w:tmpl w:val="AEF21D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115EF"/>
    <w:multiLevelType w:val="hybridMultilevel"/>
    <w:tmpl w:val="3594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B77A1"/>
    <w:multiLevelType w:val="hybridMultilevel"/>
    <w:tmpl w:val="531AA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24094"/>
    <w:multiLevelType w:val="hybridMultilevel"/>
    <w:tmpl w:val="24646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C011FC"/>
    <w:multiLevelType w:val="hybridMultilevel"/>
    <w:tmpl w:val="322AC7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56D0F"/>
    <w:multiLevelType w:val="hybridMultilevel"/>
    <w:tmpl w:val="8D5C9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412B3"/>
    <w:multiLevelType w:val="hybridMultilevel"/>
    <w:tmpl w:val="4238B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BC04C8"/>
    <w:multiLevelType w:val="hybridMultilevel"/>
    <w:tmpl w:val="2BCA29E4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5B3D0E8F"/>
    <w:multiLevelType w:val="hybridMultilevel"/>
    <w:tmpl w:val="4FA604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2708F5"/>
    <w:multiLevelType w:val="hybridMultilevel"/>
    <w:tmpl w:val="F63E6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0A1B74"/>
    <w:multiLevelType w:val="hybridMultilevel"/>
    <w:tmpl w:val="AC5C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194386"/>
    <w:multiLevelType w:val="hybridMultilevel"/>
    <w:tmpl w:val="6C22C6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295719"/>
    <w:multiLevelType w:val="hybridMultilevel"/>
    <w:tmpl w:val="D1261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BE1126"/>
    <w:multiLevelType w:val="hybridMultilevel"/>
    <w:tmpl w:val="0564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53851"/>
    <w:multiLevelType w:val="hybridMultilevel"/>
    <w:tmpl w:val="80BAD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6"/>
  </w:num>
  <w:num w:numId="4">
    <w:abstractNumId w:val="2"/>
  </w:num>
  <w:num w:numId="5">
    <w:abstractNumId w:val="9"/>
  </w:num>
  <w:num w:numId="6">
    <w:abstractNumId w:val="1"/>
  </w:num>
  <w:num w:numId="7">
    <w:abstractNumId w:val="11"/>
  </w:num>
  <w:num w:numId="8">
    <w:abstractNumId w:val="7"/>
  </w:num>
  <w:num w:numId="9">
    <w:abstractNumId w:val="3"/>
  </w:num>
  <w:num w:numId="10">
    <w:abstractNumId w:val="0"/>
  </w:num>
  <w:num w:numId="11">
    <w:abstractNumId w:val="8"/>
  </w:num>
  <w:num w:numId="12">
    <w:abstractNumId w:val="5"/>
  </w:num>
  <w:num w:numId="13">
    <w:abstractNumId w:val="14"/>
  </w:num>
  <w:num w:numId="14">
    <w:abstractNumId w:val="16"/>
  </w:num>
  <w:num w:numId="15">
    <w:abstractNumId w:val="4"/>
  </w:num>
  <w:num w:numId="16">
    <w:abstractNumId w:val="12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sDA3sjCwNDewMDZR0lEKTi0uzszPAykwqgUAtzbyqiwAAAA="/>
  </w:docVars>
  <w:rsids>
    <w:rsidRoot w:val="00206647"/>
    <w:rsid w:val="00022387"/>
    <w:rsid w:val="0006295D"/>
    <w:rsid w:val="000666B3"/>
    <w:rsid w:val="00072B3B"/>
    <w:rsid w:val="00075490"/>
    <w:rsid w:val="000853EE"/>
    <w:rsid w:val="0009244B"/>
    <w:rsid w:val="00095697"/>
    <w:rsid w:val="000959DC"/>
    <w:rsid w:val="000A5645"/>
    <w:rsid w:val="000A678A"/>
    <w:rsid w:val="000B69B0"/>
    <w:rsid w:val="000C3F5E"/>
    <w:rsid w:val="000D1E9E"/>
    <w:rsid w:val="000D66D9"/>
    <w:rsid w:val="00105343"/>
    <w:rsid w:val="00110E05"/>
    <w:rsid w:val="00111DEA"/>
    <w:rsid w:val="001135FC"/>
    <w:rsid w:val="00130268"/>
    <w:rsid w:val="00137C0D"/>
    <w:rsid w:val="00173C2D"/>
    <w:rsid w:val="00177A60"/>
    <w:rsid w:val="001818C8"/>
    <w:rsid w:val="00186683"/>
    <w:rsid w:val="001A253F"/>
    <w:rsid w:val="001A31FB"/>
    <w:rsid w:val="001B7476"/>
    <w:rsid w:val="001C029D"/>
    <w:rsid w:val="001C17EC"/>
    <w:rsid w:val="001C572E"/>
    <w:rsid w:val="002010F3"/>
    <w:rsid w:val="00203209"/>
    <w:rsid w:val="00206647"/>
    <w:rsid w:val="002204ED"/>
    <w:rsid w:val="00223458"/>
    <w:rsid w:val="0023761E"/>
    <w:rsid w:val="00251628"/>
    <w:rsid w:val="00256BD1"/>
    <w:rsid w:val="0026007C"/>
    <w:rsid w:val="00264A94"/>
    <w:rsid w:val="00267553"/>
    <w:rsid w:val="002A47B0"/>
    <w:rsid w:val="002D1724"/>
    <w:rsid w:val="002D1E81"/>
    <w:rsid w:val="002E46A6"/>
    <w:rsid w:val="002E6D88"/>
    <w:rsid w:val="002F1206"/>
    <w:rsid w:val="00307591"/>
    <w:rsid w:val="00315D21"/>
    <w:rsid w:val="003277B0"/>
    <w:rsid w:val="00331CED"/>
    <w:rsid w:val="00332C59"/>
    <w:rsid w:val="00341D56"/>
    <w:rsid w:val="00356A2A"/>
    <w:rsid w:val="00370889"/>
    <w:rsid w:val="0037307C"/>
    <w:rsid w:val="003831A7"/>
    <w:rsid w:val="00385223"/>
    <w:rsid w:val="0038546B"/>
    <w:rsid w:val="003856A6"/>
    <w:rsid w:val="003A1CCE"/>
    <w:rsid w:val="003C22F1"/>
    <w:rsid w:val="003C3229"/>
    <w:rsid w:val="003D3E92"/>
    <w:rsid w:val="003E2D6A"/>
    <w:rsid w:val="004017F7"/>
    <w:rsid w:val="0040795F"/>
    <w:rsid w:val="00410460"/>
    <w:rsid w:val="0041759F"/>
    <w:rsid w:val="0046181D"/>
    <w:rsid w:val="00464FDF"/>
    <w:rsid w:val="00472B4C"/>
    <w:rsid w:val="00475FDF"/>
    <w:rsid w:val="004967BE"/>
    <w:rsid w:val="00496D03"/>
    <w:rsid w:val="004A7101"/>
    <w:rsid w:val="004C3189"/>
    <w:rsid w:val="004D2109"/>
    <w:rsid w:val="0050554B"/>
    <w:rsid w:val="00514C91"/>
    <w:rsid w:val="00530563"/>
    <w:rsid w:val="0053761E"/>
    <w:rsid w:val="00541827"/>
    <w:rsid w:val="00541F0A"/>
    <w:rsid w:val="0058221C"/>
    <w:rsid w:val="005C5DD2"/>
    <w:rsid w:val="005E18F5"/>
    <w:rsid w:val="005F196E"/>
    <w:rsid w:val="005F4B2B"/>
    <w:rsid w:val="0060256A"/>
    <w:rsid w:val="006621E0"/>
    <w:rsid w:val="0068005F"/>
    <w:rsid w:val="00684B49"/>
    <w:rsid w:val="0068525F"/>
    <w:rsid w:val="006C6C71"/>
    <w:rsid w:val="006F0FE4"/>
    <w:rsid w:val="00703883"/>
    <w:rsid w:val="00732C3B"/>
    <w:rsid w:val="00735B5B"/>
    <w:rsid w:val="00742A6C"/>
    <w:rsid w:val="007543A2"/>
    <w:rsid w:val="00786A97"/>
    <w:rsid w:val="00791131"/>
    <w:rsid w:val="007A6C5C"/>
    <w:rsid w:val="007C6AED"/>
    <w:rsid w:val="007D1CAE"/>
    <w:rsid w:val="007F09F7"/>
    <w:rsid w:val="007F6996"/>
    <w:rsid w:val="00802249"/>
    <w:rsid w:val="0081122D"/>
    <w:rsid w:val="0082744A"/>
    <w:rsid w:val="00855CE1"/>
    <w:rsid w:val="0086253F"/>
    <w:rsid w:val="008627CB"/>
    <w:rsid w:val="008720FA"/>
    <w:rsid w:val="008730B9"/>
    <w:rsid w:val="00875EF7"/>
    <w:rsid w:val="008801E8"/>
    <w:rsid w:val="008856DF"/>
    <w:rsid w:val="008E142C"/>
    <w:rsid w:val="008F548E"/>
    <w:rsid w:val="00902418"/>
    <w:rsid w:val="00905C52"/>
    <w:rsid w:val="00910667"/>
    <w:rsid w:val="00927207"/>
    <w:rsid w:val="009418DA"/>
    <w:rsid w:val="00953596"/>
    <w:rsid w:val="00962F56"/>
    <w:rsid w:val="00966670"/>
    <w:rsid w:val="00983C82"/>
    <w:rsid w:val="009855E0"/>
    <w:rsid w:val="00992786"/>
    <w:rsid w:val="009A207A"/>
    <w:rsid w:val="009A3F81"/>
    <w:rsid w:val="009A4C8A"/>
    <w:rsid w:val="009B5B96"/>
    <w:rsid w:val="009B6C95"/>
    <w:rsid w:val="009C6275"/>
    <w:rsid w:val="00A0718B"/>
    <w:rsid w:val="00A2379C"/>
    <w:rsid w:val="00A41CF9"/>
    <w:rsid w:val="00A44A4D"/>
    <w:rsid w:val="00A60E99"/>
    <w:rsid w:val="00A655E2"/>
    <w:rsid w:val="00A74DE1"/>
    <w:rsid w:val="00A76064"/>
    <w:rsid w:val="00A909A5"/>
    <w:rsid w:val="00A961D6"/>
    <w:rsid w:val="00AB04EC"/>
    <w:rsid w:val="00AC6EFB"/>
    <w:rsid w:val="00AC727F"/>
    <w:rsid w:val="00AD2649"/>
    <w:rsid w:val="00AE3304"/>
    <w:rsid w:val="00AF1559"/>
    <w:rsid w:val="00AF2496"/>
    <w:rsid w:val="00B00753"/>
    <w:rsid w:val="00B06DE3"/>
    <w:rsid w:val="00B163BC"/>
    <w:rsid w:val="00B26B09"/>
    <w:rsid w:val="00B73AD7"/>
    <w:rsid w:val="00B832DC"/>
    <w:rsid w:val="00B864E6"/>
    <w:rsid w:val="00B932F8"/>
    <w:rsid w:val="00B97243"/>
    <w:rsid w:val="00BD098D"/>
    <w:rsid w:val="00BE6912"/>
    <w:rsid w:val="00C10D7E"/>
    <w:rsid w:val="00C42EF0"/>
    <w:rsid w:val="00C4307C"/>
    <w:rsid w:val="00C44170"/>
    <w:rsid w:val="00C62427"/>
    <w:rsid w:val="00C82852"/>
    <w:rsid w:val="00CA4661"/>
    <w:rsid w:val="00CB29AD"/>
    <w:rsid w:val="00CC035D"/>
    <w:rsid w:val="00CC158D"/>
    <w:rsid w:val="00CD137C"/>
    <w:rsid w:val="00CD73F8"/>
    <w:rsid w:val="00CD7E29"/>
    <w:rsid w:val="00CF0819"/>
    <w:rsid w:val="00CF3581"/>
    <w:rsid w:val="00D10DB6"/>
    <w:rsid w:val="00D124BF"/>
    <w:rsid w:val="00D134A0"/>
    <w:rsid w:val="00D55775"/>
    <w:rsid w:val="00D871A6"/>
    <w:rsid w:val="00D93202"/>
    <w:rsid w:val="00D95722"/>
    <w:rsid w:val="00DA0853"/>
    <w:rsid w:val="00DA736D"/>
    <w:rsid w:val="00DC7CCF"/>
    <w:rsid w:val="00DF28CF"/>
    <w:rsid w:val="00DF4F20"/>
    <w:rsid w:val="00DF7C36"/>
    <w:rsid w:val="00E04A96"/>
    <w:rsid w:val="00E1558D"/>
    <w:rsid w:val="00E46212"/>
    <w:rsid w:val="00E532C0"/>
    <w:rsid w:val="00E53533"/>
    <w:rsid w:val="00E95AEE"/>
    <w:rsid w:val="00E96A97"/>
    <w:rsid w:val="00EB6AFF"/>
    <w:rsid w:val="00EE7BC6"/>
    <w:rsid w:val="00EF6220"/>
    <w:rsid w:val="00EF72EB"/>
    <w:rsid w:val="00F02CC0"/>
    <w:rsid w:val="00F141D9"/>
    <w:rsid w:val="00F1455B"/>
    <w:rsid w:val="00F27A2D"/>
    <w:rsid w:val="00F51817"/>
    <w:rsid w:val="00F64BF9"/>
    <w:rsid w:val="00F8585D"/>
    <w:rsid w:val="00F925A1"/>
    <w:rsid w:val="00F96A23"/>
    <w:rsid w:val="00FB4D93"/>
    <w:rsid w:val="00FC2E4D"/>
    <w:rsid w:val="00FC6CE9"/>
    <w:rsid w:val="00FE4A3D"/>
    <w:rsid w:val="00FE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06C86083"/>
  <w15:chartTrackingRefBased/>
  <w15:docId w15:val="{634A22A3-B637-4381-AFA1-A74092E2D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66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A4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661"/>
  </w:style>
  <w:style w:type="paragraph" w:styleId="Footer">
    <w:name w:val="footer"/>
    <w:basedOn w:val="Normal"/>
    <w:link w:val="FooterChar"/>
    <w:uiPriority w:val="99"/>
    <w:unhideWhenUsed/>
    <w:rsid w:val="00CA4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661"/>
  </w:style>
  <w:style w:type="table" w:styleId="TableGrid">
    <w:name w:val="Table Grid"/>
    <w:basedOn w:val="TableNormal"/>
    <w:uiPriority w:val="39"/>
    <w:rsid w:val="00514C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418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18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18D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858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85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60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EFB1F-4EE0-47B9-AFE3-A20CB5588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nselm</dc:creator>
  <cp:keywords/>
  <dc:description/>
  <cp:lastModifiedBy>Bojan Balic</cp:lastModifiedBy>
  <cp:revision>3</cp:revision>
  <cp:lastPrinted>2022-01-04T22:45:00Z</cp:lastPrinted>
  <dcterms:created xsi:type="dcterms:W3CDTF">2022-01-05T17:51:00Z</dcterms:created>
  <dcterms:modified xsi:type="dcterms:W3CDTF">2022-06-02T22:28:00Z</dcterms:modified>
</cp:coreProperties>
</file>